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018AA5" w14:textId="77777777" w:rsidR="00B71F93" w:rsidRPr="00C63A5B" w:rsidRDefault="00B71F93" w:rsidP="00B71F93">
      <w:pPr>
        <w:tabs>
          <w:tab w:val="center" w:pos="4680"/>
        </w:tabs>
        <w:jc w:val="center"/>
      </w:pPr>
      <w:r w:rsidRPr="00C63A5B">
        <w:rPr>
          <w:b/>
          <w:bCs/>
          <w:sz w:val="28"/>
          <w:szCs w:val="28"/>
        </w:rPr>
        <w:t>RESOLUTION</w:t>
      </w:r>
    </w:p>
    <w:p w14:paraId="1A30AAD8" w14:textId="77777777" w:rsidR="00B71F93" w:rsidRPr="00C63A5B" w:rsidRDefault="00B71F93" w:rsidP="00B71F93"/>
    <w:p w14:paraId="5816DE35" w14:textId="77777777" w:rsidR="00B71F93" w:rsidRPr="00C63A5B" w:rsidRDefault="00B71F93" w:rsidP="00B71F93"/>
    <w:p w14:paraId="00578ADF" w14:textId="4C081954" w:rsidR="00B71F93" w:rsidRPr="00C63A5B" w:rsidRDefault="00B71F93" w:rsidP="00997208">
      <w:pPr>
        <w:jc w:val="both"/>
      </w:pPr>
      <w:r w:rsidRPr="00C63A5B">
        <w:rPr>
          <w:b/>
          <w:bCs/>
        </w:rPr>
        <w:t>WHEREAS</w:t>
      </w:r>
      <w:r w:rsidR="00B16631">
        <w:rPr>
          <w:b/>
          <w:bCs/>
        </w:rPr>
        <w:t>,</w:t>
      </w:r>
      <w:r w:rsidR="00956845" w:rsidRPr="00C63A5B">
        <w:t xml:space="preserve"> the City of </w:t>
      </w:r>
      <w:r w:rsidR="00956845" w:rsidRPr="00C96263">
        <w:t xml:space="preserve">Savannah </w:t>
      </w:r>
      <w:r w:rsidR="002C460D" w:rsidRPr="00C96263">
        <w:t>is expected to receive</w:t>
      </w:r>
      <w:r w:rsidRPr="00C96263">
        <w:t xml:space="preserve"> </w:t>
      </w:r>
      <w:r w:rsidR="002C460D" w:rsidRPr="002C460D">
        <w:t>$</w:t>
      </w:r>
      <w:r w:rsidR="00131427">
        <w:t>800,827</w:t>
      </w:r>
      <w:r w:rsidR="00956845" w:rsidRPr="00C63A5B">
        <w:t xml:space="preserve"> </w:t>
      </w:r>
      <w:r w:rsidRPr="00C63A5B">
        <w:t xml:space="preserve">from the U.S. Department of Housing and Urban Development </w:t>
      </w:r>
      <w:r w:rsidR="001B3B36">
        <w:t>in Continuum of Care (CoC) program funds to implement a supportive housing program</w:t>
      </w:r>
      <w:r w:rsidR="00006ABF" w:rsidRPr="00C63A5B">
        <w:t>;</w:t>
      </w:r>
      <w:r w:rsidR="00B16631">
        <w:t xml:space="preserve"> and</w:t>
      </w:r>
    </w:p>
    <w:p w14:paraId="39774AE7" w14:textId="77777777" w:rsidR="00956845" w:rsidRPr="00C63A5B" w:rsidRDefault="00956845" w:rsidP="00997208">
      <w:pPr>
        <w:jc w:val="both"/>
      </w:pPr>
    </w:p>
    <w:p w14:paraId="30815B1C" w14:textId="5F95C778" w:rsidR="00A00E4D" w:rsidRPr="00ED1DE1" w:rsidRDefault="00A00E4D" w:rsidP="00997208">
      <w:pPr>
        <w:jc w:val="both"/>
        <w:rPr>
          <w:b/>
          <w:bCs/>
        </w:rPr>
      </w:pPr>
      <w:r w:rsidRPr="00C63A5B">
        <w:rPr>
          <w:b/>
          <w:bCs/>
        </w:rPr>
        <w:t>WHEREAS</w:t>
      </w:r>
      <w:r w:rsidR="00B16631">
        <w:rPr>
          <w:b/>
          <w:bCs/>
        </w:rPr>
        <w:t>,</w:t>
      </w:r>
      <w:r w:rsidRPr="00ED1DE1">
        <w:t xml:space="preserve"> </w:t>
      </w:r>
      <w:r>
        <w:t xml:space="preserve">the </w:t>
      </w:r>
      <w:r w:rsidRPr="00ED1DE1">
        <w:t>Chatham Savannah Authority for the Homeless, Inc. (CSAH) is a non</w:t>
      </w:r>
      <w:r w:rsidRPr="00ED1DE1">
        <w:noBreakHyphen/>
        <w:t xml:space="preserve">profit organization </w:t>
      </w:r>
      <w:r w:rsidR="00A33588">
        <w:t>that provides</w:t>
      </w:r>
      <w:r w:rsidRPr="00ED1DE1">
        <w:t xml:space="preserve"> c</w:t>
      </w:r>
      <w:r w:rsidR="00A33588">
        <w:t>ase management services for</w:t>
      </w:r>
      <w:r w:rsidRPr="00ED1DE1">
        <w:t xml:space="preserve"> pe</w:t>
      </w:r>
      <w:r w:rsidR="00131427">
        <w:t>ople experiencing homelessness</w:t>
      </w:r>
      <w:r w:rsidRPr="00ED1DE1">
        <w:t xml:space="preserve"> through its</w:t>
      </w:r>
      <w:r w:rsidR="00410BC0">
        <w:t xml:space="preserve"> unified case management system</w:t>
      </w:r>
      <w:r w:rsidRPr="00ED1DE1">
        <w:t xml:space="preserve"> and </w:t>
      </w:r>
      <w:r w:rsidR="00A33588">
        <w:t>shall serve as the project sponsor and subrecipient</w:t>
      </w:r>
      <w:r w:rsidR="00B16631">
        <w:t>; and</w:t>
      </w:r>
    </w:p>
    <w:p w14:paraId="6D910534" w14:textId="77777777" w:rsidR="00A00E4D" w:rsidRDefault="00A00E4D" w:rsidP="00997208">
      <w:pPr>
        <w:jc w:val="both"/>
        <w:rPr>
          <w:b/>
        </w:rPr>
      </w:pPr>
    </w:p>
    <w:p w14:paraId="6F819965" w14:textId="32CCEFDB" w:rsidR="00B71F93" w:rsidRPr="00437B90" w:rsidRDefault="005F5146" w:rsidP="00997208">
      <w:pPr>
        <w:jc w:val="both"/>
      </w:pPr>
      <w:proofErr w:type="gramStart"/>
      <w:r w:rsidRPr="00437B90">
        <w:rPr>
          <w:b/>
        </w:rPr>
        <w:t>WHEREAS</w:t>
      </w:r>
      <w:r w:rsidR="00B16631">
        <w:rPr>
          <w:b/>
        </w:rPr>
        <w:t>,</w:t>
      </w:r>
      <w:proofErr w:type="gramEnd"/>
      <w:r w:rsidRPr="00437B90">
        <w:t xml:space="preserve"> </w:t>
      </w:r>
      <w:r w:rsidR="00B71F93" w:rsidRPr="00437B90">
        <w:t>it is necessary for the</w:t>
      </w:r>
      <w:r w:rsidR="00956845" w:rsidRPr="00437B90">
        <w:t xml:space="preserve"> City Council </w:t>
      </w:r>
      <w:r w:rsidR="008177F8" w:rsidRPr="00437B90">
        <w:t xml:space="preserve">to authorize the submission of the </w:t>
      </w:r>
      <w:r w:rsidR="001B3B36">
        <w:t>CoC</w:t>
      </w:r>
      <w:r w:rsidR="00881FB0">
        <w:t xml:space="preserve"> </w:t>
      </w:r>
      <w:r w:rsidR="008177F8" w:rsidRPr="00437B90">
        <w:t>application to the U. S. Department of Housing and Ur</w:t>
      </w:r>
      <w:r w:rsidR="00437B90" w:rsidRPr="00437B90">
        <w:t xml:space="preserve">ban Development </w:t>
      </w:r>
      <w:r w:rsidR="002C460D" w:rsidRPr="00437B90">
        <w:t>for FY</w:t>
      </w:r>
      <w:r w:rsidR="00EA5494">
        <w:t xml:space="preserve"> </w:t>
      </w:r>
      <w:r w:rsidR="002C460D" w:rsidRPr="00437B90">
        <w:t>20</w:t>
      </w:r>
      <w:r w:rsidR="001B3B36">
        <w:t>2</w:t>
      </w:r>
      <w:r w:rsidR="000308DF">
        <w:t>3</w:t>
      </w:r>
      <w:r w:rsidR="001B3B36">
        <w:t xml:space="preserve"> </w:t>
      </w:r>
      <w:r w:rsidR="008177F8" w:rsidRPr="00437B90">
        <w:t xml:space="preserve">funding </w:t>
      </w:r>
      <w:r w:rsidR="00A33588">
        <w:t>to i</w:t>
      </w:r>
      <w:r w:rsidR="00AF68C9" w:rsidRPr="00437B90">
        <w:t xml:space="preserve">mplement the </w:t>
      </w:r>
      <w:r w:rsidR="00881FB0">
        <w:t xml:space="preserve">Supportive Housing </w:t>
      </w:r>
      <w:r w:rsidR="00437B90" w:rsidRPr="00437B90">
        <w:t xml:space="preserve">Program </w:t>
      </w:r>
      <w:r w:rsidR="00881FB0">
        <w:t xml:space="preserve">known as </w:t>
      </w:r>
      <w:r w:rsidR="002C460D" w:rsidRPr="00881FB0">
        <w:t>City 54</w:t>
      </w:r>
      <w:r w:rsidR="00EC5C42">
        <w:t xml:space="preserve"> </w:t>
      </w:r>
      <w:r w:rsidR="00EC5C42" w:rsidRPr="00027452">
        <w:t>which provides rental and utility subsidies for persons living with mental health and substance use disorders.</w:t>
      </w:r>
    </w:p>
    <w:p w14:paraId="59E69B1F" w14:textId="77777777" w:rsidR="00B71F93" w:rsidRPr="00437B90" w:rsidRDefault="00B71F93" w:rsidP="00997208">
      <w:pPr>
        <w:jc w:val="both"/>
      </w:pPr>
    </w:p>
    <w:p w14:paraId="7ED9CF99" w14:textId="43197919" w:rsidR="00B71F93" w:rsidRPr="00C63A5B" w:rsidRDefault="00B71F93" w:rsidP="00997208">
      <w:pPr>
        <w:jc w:val="both"/>
      </w:pPr>
      <w:r w:rsidRPr="00437B90">
        <w:rPr>
          <w:b/>
          <w:bCs/>
        </w:rPr>
        <w:t>NOW, THEREFORE, BE IT RESOLVED</w:t>
      </w:r>
      <w:r w:rsidRPr="00437B90">
        <w:t xml:space="preserve"> that the Mayor and Aldermen of the City of Savann</w:t>
      </w:r>
      <w:r w:rsidR="00A33588">
        <w:t xml:space="preserve">ah, Georgia, hereby </w:t>
      </w:r>
      <w:r w:rsidRPr="00437B90">
        <w:t>authorize</w:t>
      </w:r>
      <w:r w:rsidR="00E5554E">
        <w:t xml:space="preserve"> the City Manager</w:t>
      </w:r>
      <w:r w:rsidRPr="00437B90">
        <w:t xml:space="preserve"> </w:t>
      </w:r>
      <w:r w:rsidR="00437B90" w:rsidRPr="00437B90">
        <w:t xml:space="preserve">to submit to </w:t>
      </w:r>
      <w:r w:rsidR="008177F8" w:rsidRPr="00437B90">
        <w:t>the U</w:t>
      </w:r>
      <w:r w:rsidR="00A33588">
        <w:t>.</w:t>
      </w:r>
      <w:r w:rsidR="008177F8" w:rsidRPr="00437B90">
        <w:t>S</w:t>
      </w:r>
      <w:r w:rsidR="00A33588">
        <w:t xml:space="preserve">. </w:t>
      </w:r>
      <w:r w:rsidR="008177F8" w:rsidRPr="00437B90">
        <w:t>Department of Housing and Urban Development</w:t>
      </w:r>
      <w:r w:rsidR="00B16631">
        <w:t>,</w:t>
      </w:r>
      <w:r w:rsidR="008177F8" w:rsidRPr="00437B90">
        <w:t xml:space="preserve"> the City’s </w:t>
      </w:r>
      <w:r w:rsidR="00E5554E">
        <w:t>FY</w:t>
      </w:r>
      <w:r w:rsidR="00016C26">
        <w:t xml:space="preserve"> </w:t>
      </w:r>
      <w:r w:rsidR="00E5554E">
        <w:t>20</w:t>
      </w:r>
      <w:r w:rsidR="001B3B36">
        <w:t>2</w:t>
      </w:r>
      <w:r w:rsidR="000308DF">
        <w:t>3</w:t>
      </w:r>
      <w:r w:rsidR="008177F8" w:rsidRPr="00437B90">
        <w:t xml:space="preserve"> </w:t>
      </w:r>
      <w:r w:rsidR="001B3B36">
        <w:t>Continuum of Care</w:t>
      </w:r>
      <w:r w:rsidR="00881FB0">
        <w:t xml:space="preserve"> </w:t>
      </w:r>
      <w:r w:rsidR="007A343A" w:rsidRPr="00437B90">
        <w:t>application</w:t>
      </w:r>
      <w:r w:rsidR="00A00E4D">
        <w:t xml:space="preserve"> </w:t>
      </w:r>
      <w:r w:rsidR="00A00E4D" w:rsidRPr="008177F8">
        <w:t xml:space="preserve">and to enter into </w:t>
      </w:r>
      <w:r w:rsidR="00A00E4D">
        <w:t xml:space="preserve">a </w:t>
      </w:r>
      <w:r w:rsidR="00B16631">
        <w:t>Memorandum of U</w:t>
      </w:r>
      <w:r w:rsidR="00A00E4D" w:rsidRPr="006B23B2">
        <w:t xml:space="preserve">nderstanding </w:t>
      </w:r>
      <w:r w:rsidR="00B16631">
        <w:t xml:space="preserve">and </w:t>
      </w:r>
      <w:r w:rsidR="00A00E4D" w:rsidRPr="008177F8">
        <w:t>grant ag</w:t>
      </w:r>
      <w:r w:rsidR="00A00E4D">
        <w:t xml:space="preserve">reement with the subrecipient </w:t>
      </w:r>
      <w:r w:rsidR="00A00E4D" w:rsidRPr="008177F8">
        <w:t>named therein</w:t>
      </w:r>
      <w:r w:rsidR="00AD27BF" w:rsidRPr="00437B90">
        <w:t>.</w:t>
      </w:r>
    </w:p>
    <w:p w14:paraId="04FE0A89" w14:textId="77777777" w:rsidR="00B71F93" w:rsidRPr="00C63A5B" w:rsidRDefault="00B71F93" w:rsidP="00B71F93"/>
    <w:p w14:paraId="20E6D741" w14:textId="5D384229" w:rsidR="00B71F93" w:rsidRDefault="00B71F93" w:rsidP="00B71F93">
      <w:r w:rsidRPr="00C63A5B">
        <w:rPr>
          <w:b/>
          <w:bCs/>
        </w:rPr>
        <w:t>ADOPTED AND APPROVED</w:t>
      </w:r>
      <w:r w:rsidR="005D6A21" w:rsidRPr="00C63A5B">
        <w:t xml:space="preserve">:  </w:t>
      </w:r>
      <w:r w:rsidR="000B3AE6">
        <w:t>September</w:t>
      </w:r>
      <w:r w:rsidR="00192DE4">
        <w:t xml:space="preserve"> </w:t>
      </w:r>
      <w:r w:rsidR="000308DF">
        <w:t>14</w:t>
      </w:r>
      <w:r w:rsidR="001B3B36">
        <w:t>, 202</w:t>
      </w:r>
      <w:r w:rsidR="00997208">
        <w:t>3</w:t>
      </w:r>
      <w:r w:rsidR="00AD27BF" w:rsidRPr="00C96263">
        <w:t>.</w:t>
      </w:r>
    </w:p>
    <w:p w14:paraId="52DC95E7" w14:textId="77777777" w:rsidR="00A00E4D" w:rsidRDefault="00A00E4D" w:rsidP="00B71F93"/>
    <w:p w14:paraId="736FAF15" w14:textId="77777777" w:rsidR="00B71F93" w:rsidRPr="00C63A5B" w:rsidRDefault="00B71F93" w:rsidP="00B71F93"/>
    <w:p w14:paraId="1E9CB59D" w14:textId="77777777" w:rsidR="00381E84" w:rsidRPr="00381E84" w:rsidRDefault="00381E84" w:rsidP="00381E84">
      <w:pPr>
        <w:widowControl w:val="0"/>
        <w:autoSpaceDE w:val="0"/>
        <w:autoSpaceDN w:val="0"/>
        <w:adjustRightInd w:val="0"/>
        <w:jc w:val="right"/>
      </w:pPr>
      <w:r w:rsidRPr="00381E84">
        <w:rPr>
          <w:rFonts w:ascii="Arial" w:hAnsi="Arial" w:cs="Arial"/>
        </w:rPr>
        <w:tab/>
      </w:r>
      <w:r w:rsidRPr="00381E84">
        <w:rPr>
          <w:rFonts w:ascii="Arial" w:hAnsi="Arial" w:cs="Arial"/>
        </w:rPr>
        <w:tab/>
      </w:r>
      <w:r w:rsidR="002C460D">
        <w:rPr>
          <w:rFonts w:ascii="Arial" w:hAnsi="Arial" w:cs="Arial"/>
        </w:rPr>
        <w:t xml:space="preserve"> </w:t>
      </w:r>
      <w:r w:rsidRPr="00381E84">
        <w:t>__________________________________</w:t>
      </w:r>
    </w:p>
    <w:p w14:paraId="7CEFFA9C" w14:textId="69E814E8" w:rsidR="00381E84" w:rsidRPr="00381E84" w:rsidRDefault="00381E84" w:rsidP="00381E84">
      <w:pPr>
        <w:widowControl w:val="0"/>
        <w:autoSpaceDE w:val="0"/>
        <w:autoSpaceDN w:val="0"/>
        <w:adjustRightInd w:val="0"/>
        <w:jc w:val="both"/>
      </w:pPr>
      <w:r w:rsidRPr="00381E84">
        <w:tab/>
      </w:r>
      <w:r w:rsidRPr="00381E84">
        <w:tab/>
      </w:r>
      <w:r w:rsidRPr="00381E84">
        <w:tab/>
      </w:r>
      <w:r w:rsidRPr="00381E84">
        <w:tab/>
      </w:r>
      <w:r w:rsidRPr="00381E84">
        <w:tab/>
      </w:r>
      <w:r w:rsidRPr="00381E84">
        <w:tab/>
      </w:r>
      <w:r w:rsidRPr="00381E84">
        <w:tab/>
      </w:r>
      <w:r w:rsidR="002C460D">
        <w:t xml:space="preserve">    </w:t>
      </w:r>
      <w:r w:rsidR="001B3B36">
        <w:t>MAYOR</w:t>
      </w:r>
    </w:p>
    <w:p w14:paraId="1D6E23D1" w14:textId="77777777" w:rsidR="00381E84" w:rsidRPr="00381E84" w:rsidRDefault="00381E84" w:rsidP="00381E84">
      <w:pPr>
        <w:widowControl w:val="0"/>
        <w:autoSpaceDE w:val="0"/>
        <w:autoSpaceDN w:val="0"/>
        <w:adjustRightInd w:val="0"/>
        <w:jc w:val="both"/>
      </w:pPr>
      <w:r w:rsidRPr="00381E84">
        <w:tab/>
      </w:r>
      <w:r w:rsidRPr="00381E84">
        <w:tab/>
      </w:r>
      <w:r w:rsidRPr="00381E84">
        <w:tab/>
      </w:r>
      <w:r w:rsidRPr="00381E84">
        <w:tab/>
      </w:r>
      <w:r w:rsidRPr="00381E84">
        <w:tab/>
      </w:r>
      <w:r w:rsidRPr="00381E84">
        <w:tab/>
      </w:r>
      <w:r w:rsidRPr="00381E84">
        <w:tab/>
      </w:r>
      <w:r w:rsidR="002C460D">
        <w:t xml:space="preserve">    </w:t>
      </w:r>
      <w:r w:rsidR="00E5554E">
        <w:t xml:space="preserve"> </w:t>
      </w:r>
    </w:p>
    <w:p w14:paraId="2560C731" w14:textId="77777777" w:rsidR="00381E84" w:rsidRPr="00381E84" w:rsidRDefault="00381E84" w:rsidP="00381E84">
      <w:pPr>
        <w:widowControl w:val="0"/>
        <w:autoSpaceDE w:val="0"/>
        <w:autoSpaceDN w:val="0"/>
        <w:adjustRightInd w:val="0"/>
        <w:jc w:val="both"/>
      </w:pPr>
      <w:r w:rsidRPr="00381E84">
        <w:t>Signed and sealed:</w:t>
      </w:r>
    </w:p>
    <w:p w14:paraId="0CC67A78" w14:textId="77777777" w:rsidR="00381E84" w:rsidRPr="00381E84" w:rsidRDefault="00381E84" w:rsidP="00381E84">
      <w:pPr>
        <w:widowControl w:val="0"/>
        <w:autoSpaceDE w:val="0"/>
        <w:autoSpaceDN w:val="0"/>
        <w:adjustRightInd w:val="0"/>
        <w:jc w:val="both"/>
      </w:pPr>
    </w:p>
    <w:p w14:paraId="35551500" w14:textId="77777777" w:rsidR="00381E84" w:rsidRPr="00381E84" w:rsidRDefault="00381E84" w:rsidP="00381E84">
      <w:pPr>
        <w:widowControl w:val="0"/>
        <w:autoSpaceDE w:val="0"/>
        <w:autoSpaceDN w:val="0"/>
        <w:adjustRightInd w:val="0"/>
        <w:jc w:val="both"/>
      </w:pPr>
    </w:p>
    <w:p w14:paraId="1C137ED0" w14:textId="77777777" w:rsidR="00381E84" w:rsidRPr="00381E84" w:rsidRDefault="00381E84" w:rsidP="00381E84">
      <w:pPr>
        <w:widowControl w:val="0"/>
        <w:autoSpaceDE w:val="0"/>
        <w:autoSpaceDN w:val="0"/>
        <w:adjustRightInd w:val="0"/>
        <w:jc w:val="both"/>
      </w:pPr>
      <w:r w:rsidRPr="00381E84">
        <w:t>__________________________________</w:t>
      </w:r>
    </w:p>
    <w:p w14:paraId="48ABB76C" w14:textId="77777777" w:rsidR="001B3B36" w:rsidRPr="00F63BAD" w:rsidRDefault="001B3B36" w:rsidP="001B3B36">
      <w:r w:rsidRPr="00F63BAD">
        <w:t>CLERK OF COUNCIL</w:t>
      </w:r>
    </w:p>
    <w:p w14:paraId="7EA894A1" w14:textId="77777777" w:rsidR="001B3B36" w:rsidRPr="00F63BAD" w:rsidRDefault="001B3B36" w:rsidP="001B3B36">
      <w:r w:rsidRPr="00F63BAD">
        <w:t>CITY OF SAVANNAH, GEORGIA</w:t>
      </w:r>
    </w:p>
    <w:p w14:paraId="3054AFDC" w14:textId="77777777" w:rsidR="00B71F93" w:rsidRPr="00C63A5B" w:rsidRDefault="00B71F93" w:rsidP="00B71F93">
      <w:pPr>
        <w:tabs>
          <w:tab w:val="left" w:pos="-1440"/>
        </w:tabs>
        <w:ind w:left="5040" w:hanging="5040"/>
      </w:pPr>
    </w:p>
    <w:p w14:paraId="3BEB4BF6" w14:textId="77777777" w:rsidR="00B71F93" w:rsidRDefault="00B71F93" w:rsidP="00B71F93">
      <w:pPr>
        <w:tabs>
          <w:tab w:val="left" w:pos="1281"/>
        </w:tabs>
        <w:rPr>
          <w:rFonts w:ascii="Garamond" w:hAnsi="Garamond"/>
        </w:rPr>
      </w:pPr>
    </w:p>
    <w:p w14:paraId="4CCDE951" w14:textId="77777777" w:rsidR="00B71F93" w:rsidRDefault="00B71F93" w:rsidP="00B71F93">
      <w:pPr>
        <w:tabs>
          <w:tab w:val="left" w:pos="1281"/>
        </w:tabs>
        <w:rPr>
          <w:rFonts w:ascii="Garamond" w:hAnsi="Garamond"/>
        </w:rPr>
      </w:pPr>
      <w:r>
        <w:rPr>
          <w:rFonts w:ascii="Garamond" w:hAnsi="Garamond"/>
        </w:rPr>
        <w:tab/>
      </w:r>
    </w:p>
    <w:p w14:paraId="127CB72C" w14:textId="77777777" w:rsidR="00CB489C" w:rsidRDefault="00CB489C"/>
    <w:sectPr w:rsidR="00CB489C" w:rsidSect="00AF65AF">
      <w:pgSz w:w="12240" w:h="15840" w:code="1"/>
      <w:pgMar w:top="1872" w:right="1440" w:bottom="1440" w:left="1440" w:header="1440" w:footer="121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D7138F" w14:textId="77777777" w:rsidR="007A2C69" w:rsidRDefault="007A2C69" w:rsidP="00B749E6">
      <w:r>
        <w:separator/>
      </w:r>
    </w:p>
  </w:endnote>
  <w:endnote w:type="continuationSeparator" w:id="0">
    <w:p w14:paraId="595DF26A" w14:textId="77777777" w:rsidR="007A2C69" w:rsidRDefault="007A2C69" w:rsidP="00B749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56EF16" w14:textId="77777777" w:rsidR="007A2C69" w:rsidRDefault="007A2C69" w:rsidP="00B749E6">
      <w:r>
        <w:separator/>
      </w:r>
    </w:p>
  </w:footnote>
  <w:footnote w:type="continuationSeparator" w:id="0">
    <w:p w14:paraId="661FEAFB" w14:textId="77777777" w:rsidR="007A2C69" w:rsidRDefault="007A2C69" w:rsidP="00B749E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E22503B"/>
    <w:multiLevelType w:val="multilevel"/>
    <w:tmpl w:val="6ACA2806"/>
    <w:lvl w:ilvl="0">
      <w:start w:val="1"/>
      <w:numFmt w:val="bullet"/>
      <w:lvlText w:val="·"/>
      <w:lvlJc w:val="left"/>
      <w:pPr>
        <w:tabs>
          <w:tab w:val="left" w:pos="288"/>
        </w:tabs>
        <w:ind w:left="720"/>
      </w:pPr>
      <w:rPr>
        <w:rFonts w:ascii="Symbol" w:eastAsia="Symbol" w:hAnsi="Symbol"/>
        <w:b/>
        <w:strike w:val="0"/>
        <w:color w:val="000000"/>
        <w:spacing w:val="0"/>
        <w:w w:val="100"/>
        <w:sz w:val="23"/>
        <w:vertAlign w:val="baseline"/>
        <w:lang w:val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13718033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20"/>
  <w:drawingGridVerticalSpacing w:val="163"/>
  <w:displayHorizontalDrawingGridEvery w:val="0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OwNLe0NDK2MDI2NDBT0lEKTi0uzszPAykwqgUA17OJZiwAAAA="/>
  </w:docVars>
  <w:rsids>
    <w:rsidRoot w:val="00B71F93"/>
    <w:rsid w:val="00006ABF"/>
    <w:rsid w:val="00016C26"/>
    <w:rsid w:val="00017F13"/>
    <w:rsid w:val="000209C4"/>
    <w:rsid w:val="00024B49"/>
    <w:rsid w:val="00027452"/>
    <w:rsid w:val="000308DF"/>
    <w:rsid w:val="000534DC"/>
    <w:rsid w:val="000779A1"/>
    <w:rsid w:val="000A77BF"/>
    <w:rsid w:val="000B3AE6"/>
    <w:rsid w:val="00131427"/>
    <w:rsid w:val="001429F2"/>
    <w:rsid w:val="00142C85"/>
    <w:rsid w:val="00186827"/>
    <w:rsid w:val="00192DE4"/>
    <w:rsid w:val="001B10B6"/>
    <w:rsid w:val="001B3B36"/>
    <w:rsid w:val="001E5739"/>
    <w:rsid w:val="00221BF1"/>
    <w:rsid w:val="00280AF1"/>
    <w:rsid w:val="002A6477"/>
    <w:rsid w:val="002C460D"/>
    <w:rsid w:val="002D6574"/>
    <w:rsid w:val="002F59E2"/>
    <w:rsid w:val="003006F4"/>
    <w:rsid w:val="003419BB"/>
    <w:rsid w:val="00365EC9"/>
    <w:rsid w:val="0037048F"/>
    <w:rsid w:val="003809A6"/>
    <w:rsid w:val="00381E84"/>
    <w:rsid w:val="003D477C"/>
    <w:rsid w:val="003E2085"/>
    <w:rsid w:val="003F621A"/>
    <w:rsid w:val="00410BC0"/>
    <w:rsid w:val="00427F85"/>
    <w:rsid w:val="00437B90"/>
    <w:rsid w:val="00487BE6"/>
    <w:rsid w:val="004C2DC4"/>
    <w:rsid w:val="00520B01"/>
    <w:rsid w:val="00526C68"/>
    <w:rsid w:val="00531144"/>
    <w:rsid w:val="005375A2"/>
    <w:rsid w:val="0055378A"/>
    <w:rsid w:val="00595227"/>
    <w:rsid w:val="005A5E46"/>
    <w:rsid w:val="005B0FE2"/>
    <w:rsid w:val="005B32B3"/>
    <w:rsid w:val="005D1EA7"/>
    <w:rsid w:val="005D6A21"/>
    <w:rsid w:val="005F5146"/>
    <w:rsid w:val="006165E2"/>
    <w:rsid w:val="00616B91"/>
    <w:rsid w:val="0064170F"/>
    <w:rsid w:val="006465DA"/>
    <w:rsid w:val="006768B9"/>
    <w:rsid w:val="006B23B2"/>
    <w:rsid w:val="006C493C"/>
    <w:rsid w:val="006F77A1"/>
    <w:rsid w:val="007427BE"/>
    <w:rsid w:val="00753CFA"/>
    <w:rsid w:val="007A2C69"/>
    <w:rsid w:val="007A343A"/>
    <w:rsid w:val="007E53AE"/>
    <w:rsid w:val="007F7CE5"/>
    <w:rsid w:val="008124E3"/>
    <w:rsid w:val="008177F8"/>
    <w:rsid w:val="008415F9"/>
    <w:rsid w:val="00877CD3"/>
    <w:rsid w:val="00881FB0"/>
    <w:rsid w:val="00883806"/>
    <w:rsid w:val="008D79DC"/>
    <w:rsid w:val="008F1CC1"/>
    <w:rsid w:val="00930A1D"/>
    <w:rsid w:val="00932622"/>
    <w:rsid w:val="00933D19"/>
    <w:rsid w:val="00937C5A"/>
    <w:rsid w:val="0095166B"/>
    <w:rsid w:val="00956845"/>
    <w:rsid w:val="00962DB5"/>
    <w:rsid w:val="00997208"/>
    <w:rsid w:val="009A77E0"/>
    <w:rsid w:val="009B49CA"/>
    <w:rsid w:val="009D3DF7"/>
    <w:rsid w:val="009F7F15"/>
    <w:rsid w:val="00A00E4D"/>
    <w:rsid w:val="00A037A1"/>
    <w:rsid w:val="00A037A3"/>
    <w:rsid w:val="00A33588"/>
    <w:rsid w:val="00A64198"/>
    <w:rsid w:val="00A708BC"/>
    <w:rsid w:val="00A82329"/>
    <w:rsid w:val="00AA5920"/>
    <w:rsid w:val="00AB4122"/>
    <w:rsid w:val="00AC1C80"/>
    <w:rsid w:val="00AD27BF"/>
    <w:rsid w:val="00AF65AF"/>
    <w:rsid w:val="00AF68C9"/>
    <w:rsid w:val="00B0785C"/>
    <w:rsid w:val="00B10D5B"/>
    <w:rsid w:val="00B16631"/>
    <w:rsid w:val="00B62D84"/>
    <w:rsid w:val="00B63A21"/>
    <w:rsid w:val="00B71F93"/>
    <w:rsid w:val="00B749E6"/>
    <w:rsid w:val="00B763F9"/>
    <w:rsid w:val="00BA44A4"/>
    <w:rsid w:val="00BB31EF"/>
    <w:rsid w:val="00BB6BA6"/>
    <w:rsid w:val="00BC2471"/>
    <w:rsid w:val="00BE432B"/>
    <w:rsid w:val="00C63A5B"/>
    <w:rsid w:val="00C67526"/>
    <w:rsid w:val="00C96263"/>
    <w:rsid w:val="00CA5663"/>
    <w:rsid w:val="00CB489C"/>
    <w:rsid w:val="00CD3AC6"/>
    <w:rsid w:val="00CD60A9"/>
    <w:rsid w:val="00CE73FF"/>
    <w:rsid w:val="00CF1B7F"/>
    <w:rsid w:val="00D151DA"/>
    <w:rsid w:val="00D25FC3"/>
    <w:rsid w:val="00D471DA"/>
    <w:rsid w:val="00D4743F"/>
    <w:rsid w:val="00E22AA0"/>
    <w:rsid w:val="00E23364"/>
    <w:rsid w:val="00E26FE9"/>
    <w:rsid w:val="00E5554E"/>
    <w:rsid w:val="00E62C06"/>
    <w:rsid w:val="00E97714"/>
    <w:rsid w:val="00EA5494"/>
    <w:rsid w:val="00EA5900"/>
    <w:rsid w:val="00EA7A38"/>
    <w:rsid w:val="00EB2CDB"/>
    <w:rsid w:val="00EB63BC"/>
    <w:rsid w:val="00EC5C42"/>
    <w:rsid w:val="00ED1DE1"/>
    <w:rsid w:val="00EE07CD"/>
    <w:rsid w:val="00F747AF"/>
    <w:rsid w:val="00F91995"/>
    <w:rsid w:val="00FA7C8F"/>
    <w:rsid w:val="00FB6457"/>
    <w:rsid w:val="00FD3E15"/>
    <w:rsid w:val="00FE79E5"/>
    <w:rsid w:val="00FF75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3D9D6DD"/>
  <w15:chartTrackingRefBased/>
  <w15:docId w15:val="{09D889EC-3793-49A4-AC9F-C243676972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1F93"/>
    <w:rPr>
      <w:rFonts w:eastAsia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B749E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semiHidden/>
    <w:rsid w:val="00B749E6"/>
    <w:rPr>
      <w:rFonts w:eastAsia="Times New Roman"/>
      <w:b w:val="0"/>
      <w:bCs w:val="0"/>
    </w:rPr>
  </w:style>
  <w:style w:type="paragraph" w:styleId="Footer">
    <w:name w:val="footer"/>
    <w:basedOn w:val="Normal"/>
    <w:link w:val="FooterChar"/>
    <w:uiPriority w:val="99"/>
    <w:semiHidden/>
    <w:unhideWhenUsed/>
    <w:rsid w:val="00B749E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semiHidden/>
    <w:rsid w:val="00B749E6"/>
    <w:rPr>
      <w:rFonts w:eastAsia="Times New Roman"/>
      <w:b w:val="0"/>
      <w:bCs w:val="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9626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6263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ABAF7282625454DBEED4816CDFDD23B" ma:contentTypeVersion="15" ma:contentTypeDescription="Create a new document." ma:contentTypeScope="" ma:versionID="41da99e3208c9c50f00b553e30ba0765">
  <xsd:schema xmlns:xsd="http://www.w3.org/2001/XMLSchema" xmlns:xs="http://www.w3.org/2001/XMLSchema" xmlns:p="http://schemas.microsoft.com/office/2006/metadata/properties" xmlns:ns2="9db06607-bfa0-4f70-8a73-360213031c64" xmlns:ns3="ae4346ef-49e6-4caa-95e3-636644fa19e7" xmlns:ns4="0974ac4d-b6b0-4073-b19a-67366b3b0f60" targetNamespace="http://schemas.microsoft.com/office/2006/metadata/properties" ma:root="true" ma:fieldsID="d5a339d67389d0623bbcc0b3995fe37c" ns2:_="" ns3:_="" ns4:_="">
    <xsd:import namespace="9db06607-bfa0-4f70-8a73-360213031c64"/>
    <xsd:import namespace="ae4346ef-49e6-4caa-95e3-636644fa19e7"/>
    <xsd:import namespace="0974ac4d-b6b0-4073-b19a-67366b3b0f6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  <xsd:element ref="ns2:MediaServiceLocati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b06607-bfa0-4f70-8a73-360213031c6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2940c435-9b9d-470a-83dd-5aa7bdc8fee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4346ef-49e6-4caa-95e3-636644fa19e7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74ac4d-b6b0-4073-b19a-67366b3b0f60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957e3bce-8970-4c84-b77d-0074a152c9ba}" ma:internalName="TaxCatchAll" ma:showField="CatchAllData" ma:web="ae4346ef-49e6-4caa-95e3-636644fa19e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974ac4d-b6b0-4073-b19a-67366b3b0f60" xsi:nil="true"/>
    <lcf76f155ced4ddcb4097134ff3c332f xmlns="9db06607-bfa0-4f70-8a73-360213031c64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AC7747B-D363-443F-B7A8-50545AE1D03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db06607-bfa0-4f70-8a73-360213031c64"/>
    <ds:schemaRef ds:uri="ae4346ef-49e6-4caa-95e3-636644fa19e7"/>
    <ds:schemaRef ds:uri="0974ac4d-b6b0-4073-b19a-67366b3b0f6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4E82A06-B726-452D-9700-8D287DDA152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9C2FE70-DA32-454B-8547-1A319DD1BE15}">
  <ds:schemaRefs>
    <ds:schemaRef ds:uri="http://schemas.microsoft.com/office/2006/metadata/properties"/>
    <ds:schemaRef ds:uri="http://schemas.microsoft.com/office/infopath/2007/PartnerControls"/>
    <ds:schemaRef ds:uri="0974ac4d-b6b0-4073-b19a-67366b3b0f60"/>
    <ds:schemaRef ds:uri="9db06607-bfa0-4f70-8a73-360213031c6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11</Words>
  <Characters>120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Savannah</Company>
  <LinksUpToDate>false</LinksUpToDate>
  <CharactersWithSpaces>1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green</dc:creator>
  <cp:keywords/>
  <cp:lastModifiedBy>Sarah Saunders</cp:lastModifiedBy>
  <cp:revision>4</cp:revision>
  <cp:lastPrinted>2019-07-15T17:35:00Z</cp:lastPrinted>
  <dcterms:created xsi:type="dcterms:W3CDTF">2023-07-28T15:25:00Z</dcterms:created>
  <dcterms:modified xsi:type="dcterms:W3CDTF">2023-07-28T15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ABAF7282625454DBEED4816CDFDD23B</vt:lpwstr>
  </property>
  <property fmtid="{D5CDD505-2E9C-101B-9397-08002B2CF9AE}" pid="3" name="MediaServiceImageTags">
    <vt:lpwstr/>
  </property>
</Properties>
</file>